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d0f66ba2eb087b10559d1c561cfbf15f8289993"/>
    <w:p>
      <w:pPr>
        <w:pStyle w:val="Heading1"/>
      </w:pPr>
      <w:r>
        <w:t xml:space="preserve">Cover Letter for Academic Researcher Position in China Beijing</w:t>
      </w:r>
    </w:p>
    <w:p>
      <w:pPr>
        <w:pStyle w:val="FirstParagraph"/>
      </w:pPr>
      <w:r>
        <w:t xml:space="preserve">Dear [Hiring Committee/Department Head],</w:t>
      </w:r>
    </w:p>
    <w:p>
      <w:pPr>
        <w:pStyle w:val="BodyText"/>
      </w:pPr>
      <w:r>
        <w:t xml:space="preserve">I am writing to express my sincere interest in the Academic Researcher position at [Institution Name] in Beijing, China. As a dedicated scholar with a profound commitment to advancing knowledge through rigorous academic research, I am eager to contribute my expertise, passion for innovation, and cross-cultural understanding to your esteemed institution. This opportunity aligns perfectly with my professional goals and my desire to engage in impactful research within the dynamic academic landscape of China Beijing.</w:t>
      </w:r>
    </w:p>
    <w:bookmarkStart w:id="20" w:name="academic-background-and-expertise"/>
    <w:p>
      <w:pPr>
        <w:pStyle w:val="Heading2"/>
      </w:pPr>
      <w:r>
        <w:t xml:space="preserve">Academic Background and Expertise</w:t>
      </w:r>
    </w:p>
    <w:p>
      <w:pPr>
        <w:pStyle w:val="FirstParagraph"/>
      </w:pPr>
      <w:r>
        <w:t xml:space="preserve">With a [Ph.D./Master’s] in [Your Field of Study], I have cultivated a strong foundation in [specific disciplines, e.g., environmental science, public health, social sciences, or engineering]. My academic journey has been marked by a focus on [specific research areas], where I have consistently pursued interdisciplinary approaches to address complex global challenges. For instance, my doctoral research on [briefly describe your thesis topic] explored the intersection of [key themes], resulting in publications in reputable journals such as [list journal names] and presentations at international conferences like [conference names]. These experiences have honed my ability to design, execute, and disseminate high-quality research that bridges theoretical frameworks with practical applications.</w:t>
      </w:r>
    </w:p>
    <w:p>
      <w:pPr>
        <w:pStyle w:val="BodyText"/>
      </w:pPr>
      <w:r>
        <w:t xml:space="preserve">My work is deeply rooted in the principles of academic rigor and ethical integrity. I have supervised graduate students, collaborated with multidisciplinary teams, and secured funding through grants from [specific organizations or agencies]. These experiences have not only sharpened my technical skills but also equipped me to mentor the next generation of researchers and foster a collaborative academic environment.</w:t>
      </w:r>
    </w:p>
    <w:bookmarkEnd w:id="20"/>
    <w:bookmarkStart w:id="21" w:name="research-experience-and-contributions"/>
    <w:p>
      <w:pPr>
        <w:pStyle w:val="Heading2"/>
      </w:pPr>
      <w:r>
        <w:t xml:space="preserve">Research Experience and Contributions</w:t>
      </w:r>
    </w:p>
    <w:p>
      <w:pPr>
        <w:pStyle w:val="FirstParagraph"/>
      </w:pPr>
      <w:r>
        <w:t xml:space="preserve">Over the years, I have contributed to several groundbreaking projects that reflect my dedication to advancing knowledge. For example, [describe a specific project or research initiative]. This work, which involved [methods, collaborators, or technologies], led to [outcomes such as publications, policy recommendations, or technological innovations]. My ability to synthesize complex data and communicate findings effectively has been instrumental in driving meaningful impact in both academic and real-world contexts.</w:t>
      </w:r>
    </w:p>
    <w:p>
      <w:pPr>
        <w:pStyle w:val="BodyText"/>
      </w:pPr>
      <w:r>
        <w:t xml:space="preserve">My research also emphasizes the importance of global perspectives. I have collaborated with institutions in [countries/regions], including [specific universities or organizations], which has broadened my understanding of diverse academic traditions and methodologies. This international exposure, combined with my growing familiarity with the research ecosystem in China Beijing, positions me to contribute uniquely to your institution’s mission of fostering innovation and excellence.</w:t>
      </w:r>
    </w:p>
    <w:bookmarkEnd w:id="21"/>
    <w:bookmarkStart w:id="22" w:name="X1c949396ef4e2605d942e2f5f7f2e49222d28df"/>
    <w:p>
      <w:pPr>
        <w:pStyle w:val="Heading2"/>
      </w:pPr>
      <w:r>
        <w:t xml:space="preserve">Alignment with China Beijing’s Academic Landscape</w:t>
      </w:r>
    </w:p>
    <w:p>
      <w:pPr>
        <w:pStyle w:val="FirstParagraph"/>
      </w:pPr>
      <w:r>
        <w:t xml:space="preserve">China Beijing is a vibrant hub of academic innovation, home to world-class universities such as [mention specific institutions like Peking University or Tsinghua University] and research centers that are at the forefront of cutting-edge discoveries. I am particularly inspired by [specific initiatives, programs, or research priorities of the institution you’re applying to], which resonate with my own focus on [related area]. For instance, your work on [mention a specific project or goal] aligns closely with my research on [your relevant expertise], and I am eager to collaborate on initiatives that address pressing challenges such as [relevant issues like climate change, technological advancement, or societal development].</w:t>
      </w:r>
    </w:p>
    <w:p>
      <w:pPr>
        <w:pStyle w:val="BodyText"/>
      </w:pPr>
      <w:r>
        <w:t xml:space="preserve">Beijing’s unique blend of historical heritage and modern innovation creates an ideal environment for academic growth. As someone who values both tradition and progress, I am excited about the opportunity to engage with a community that prioritizes intellectual curiosity and societal contribution. My fluency in [languages, e.g., English and Mandarin] further enables me to navigate this dynamic landscape effectively, fostering connections with local researchers and students while sharing my global perspective.</w:t>
      </w:r>
    </w:p>
    <w:bookmarkEnd w:id="22"/>
    <w:bookmarkStart w:id="23" w:name="why-china-beijing"/>
    <w:p>
      <w:pPr>
        <w:pStyle w:val="Heading2"/>
      </w:pPr>
      <w:r>
        <w:t xml:space="preserve">Why China Beijing?</w:t>
      </w:r>
    </w:p>
    <w:p>
      <w:pPr>
        <w:pStyle w:val="FirstParagraph"/>
      </w:pPr>
      <w:r>
        <w:t xml:space="preserve">The decision to pursue an academic career in China Beijing is driven by both professional and personal motivations. Professionally, the city offers unparalleled resources, including access to state-of-the-art facilities, funding opportunities, and a network of leading scholars. I am particularly drawn to [specific aspects of the institution or region], such as its commitment to [mention values like sustainability, technology integration, or interdisciplinary research]. These priorities align with my vision for contributing to a future where academic research serves as a catalyst for positive change.</w:t>
      </w:r>
    </w:p>
    <w:p>
      <w:pPr>
        <w:pStyle w:val="BodyText"/>
      </w:pPr>
      <w:r>
        <w:t xml:space="preserve">On a personal level, I have long admired China’s rapid advancements and its cultural richness. My experiences in [mention any prior interactions with China, e.g., study abroad programs, conferences, or collaborations] have deepened my appreciation for the country’s academic ethos and its emphasis on collective progress. I am confident that Beijing’s supportive environment will allow me to thrive as an Academic Researcher while making meaningful contributions to your institution’s mission.</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n Academic Researcher in China Beijing. My academic background, research experience, and alignment with your institution’s goals make me a strong candidate for this role. I am eager to collaborate with colleagues, mentor students, and contribute to projects that push the boundaries of knowledge and address global challenges.</w:t>
      </w:r>
    </w:p>
    <w:p>
      <w:pPr>
        <w:pStyle w:val="BodyText"/>
      </w:pPr>
      <w:r>
        <w:t xml:space="preserve">Thank you for considering my application. I would be honored to discuss how my skills and passions can align with the vision of [Institution Name]. Please feel free to contact me at [your phone number] or [your email address] for further information. I look forward to the opportunity to contribute to your academic commun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 Position in China Beijing</dc:title>
  <dc:creator/>
  <dc:language>en</dc:language>
  <cp:keywords/>
  <dcterms:created xsi:type="dcterms:W3CDTF">2026-06-02T12:25:37Z</dcterms:created>
  <dcterms:modified xsi:type="dcterms:W3CDTF">2026-06-02T12:25:37Z</dcterms:modified>
</cp:coreProperties>
</file>

<file path=docProps/custom.xml><?xml version="1.0" encoding="utf-8"?>
<Properties xmlns="http://schemas.openxmlformats.org/officeDocument/2006/custom-properties" xmlns:vt="http://schemas.openxmlformats.org/officeDocument/2006/docPropsVTypes"/>
</file>